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80" w:rightFromText="180" w:vertAnchor="text" w:horzAnchor="page" w:tblpX="8266" w:tblpY="-119"/>
        <w:tblW w:w="0" w:type="auto"/>
        <w:tblLook w:val="04A0" w:firstRow="1" w:lastRow="0" w:firstColumn="1" w:lastColumn="0" w:noHBand="0" w:noVBand="1"/>
      </w:tblPr>
      <w:tblGrid>
        <w:gridCol w:w="2794"/>
      </w:tblGrid>
      <w:tr w:rsidR="009C7E27" w14:paraId="4E39BE8D" w14:textId="77777777" w:rsidTr="00147FF0">
        <w:trPr>
          <w:trHeight w:val="2308"/>
        </w:trPr>
        <w:tc>
          <w:tcPr>
            <w:tcW w:w="2576" w:type="dxa"/>
          </w:tcPr>
          <w:p w14:paraId="3898852C" w14:textId="7131C787" w:rsidR="009C7E27" w:rsidRDefault="009C7E27" w:rsidP="00147FF0">
            <w:r>
              <w:fldChar w:fldCharType="begin"/>
            </w:r>
            <w:r>
              <w:instrText xml:space="preserve"> INCLUDEPICTURE  "</w:instrText>
            </w:r>
            <w:r>
              <w:rPr>
                <w:noProof/>
              </w:rPr>
              <w:instrText>F:\\softeko\\Bill Gates.jpg</w:instrText>
            </w:r>
            <w:r>
              <w:instrText xml:space="preserve">"  \* MERGEFORMAT </w:instrText>
            </w:r>
            <w:r>
              <w:fldChar w:fldCharType="separate"/>
            </w:r>
            <w:r>
              <w:pict w14:anchorId="4844AFAE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9" type="#_x0000_t75" style="width:129pt;height:129pt">
                  <v:imagedata r:id="rId5" r:href="rId6"/>
                </v:shape>
              </w:pict>
            </w:r>
            <w:r>
              <w:fldChar w:fldCharType="end"/>
            </w:r>
          </w:p>
        </w:tc>
      </w:tr>
    </w:tbl>
    <w:p w14:paraId="185011B3" w14:textId="77777777" w:rsidR="009C7E27" w:rsidRDefault="009C7E27" w:rsidP="00147FF0">
      <w:r>
        <w:t>Name:</w:t>
      </w:r>
      <w:r>
        <w:t xml:space="preserve"> </w:t>
      </w:r>
      <w:r>
        <w:rPr>
          <w:noProof/>
        </w:rPr>
        <w:t>Bill Gates</w:t>
      </w:r>
    </w:p>
    <w:p w14:paraId="52C3B7C6" w14:textId="77777777" w:rsidR="009C7E27" w:rsidRDefault="009C7E27" w:rsidP="00147FF0">
      <w:r>
        <w:t xml:space="preserve">Age: </w:t>
      </w:r>
      <w:r>
        <w:rPr>
          <w:noProof/>
        </w:rPr>
        <w:t>66</w:t>
      </w:r>
    </w:p>
    <w:p w14:paraId="396E062A" w14:textId="77777777" w:rsidR="009C7E27" w:rsidRDefault="009C7E27" w:rsidP="00147FF0">
      <w:r>
        <w:t>Home</w:t>
      </w:r>
      <w:r>
        <w:t>t</w:t>
      </w:r>
      <w:r>
        <w:t>own:</w:t>
      </w:r>
      <w:r>
        <w:t xml:space="preserve"> </w:t>
      </w:r>
      <w:r>
        <w:rPr>
          <w:noProof/>
        </w:rPr>
        <w:t>Seattle</w:t>
      </w:r>
    </w:p>
    <w:p w14:paraId="4CEF4DED" w14:textId="77777777" w:rsidR="009C7E27" w:rsidRDefault="009C7E27" w:rsidP="00147FF0">
      <w:r>
        <w:t>Country:</w:t>
      </w:r>
      <w:r>
        <w:rPr>
          <w:noProof/>
        </w:rPr>
        <w:t xml:space="preserve"> USA</w:t>
      </w:r>
    </w:p>
    <w:p w14:paraId="138D60AE" w14:textId="77777777" w:rsidR="009C7E27" w:rsidRDefault="009C7E27" w:rsidP="00147FF0"/>
    <w:p w14:paraId="31C2B60C" w14:textId="77777777" w:rsidR="009C7E27" w:rsidRDefault="009C7E27" w:rsidP="00147FF0">
      <w:r>
        <w:rPr>
          <w:noProof/>
        </w:rPr>
        <w:t xml:space="preserve">Bill Gates </w:t>
      </w:r>
      <w:r>
        <w:t xml:space="preserve">is the </w:t>
      </w:r>
      <w:r>
        <w:t xml:space="preserve">founder </w:t>
      </w:r>
      <w:r>
        <w:t xml:space="preserve">of the </w:t>
      </w:r>
      <w:r>
        <w:rPr>
          <w:noProof/>
        </w:rPr>
        <w:t>Microsft</w:t>
      </w:r>
      <w:r>
        <w:t xml:space="preserve">, is known </w:t>
      </w:r>
      <w:r>
        <w:t>worldwide. He</w:t>
      </w:r>
      <w:r>
        <w:t xml:space="preserve"> is </w:t>
      </w:r>
      <w:r>
        <w:t>originally</w:t>
      </w:r>
      <w:r>
        <w:t xml:space="preserve"> from the </w:t>
      </w:r>
      <w:r>
        <w:rPr>
          <w:noProof/>
        </w:rPr>
        <w:t xml:space="preserve">city </w:t>
      </w:r>
      <w:r>
        <w:t xml:space="preserve">of </w:t>
      </w:r>
      <w:r>
        <w:rPr>
          <w:noProof/>
        </w:rPr>
        <w:t xml:space="preserve">Seattle </w:t>
      </w:r>
      <w:r>
        <w:t>f</w:t>
      </w:r>
      <w:r>
        <w:t xml:space="preserve">rom </w:t>
      </w:r>
      <w:r>
        <w:rPr>
          <w:noProof/>
        </w:rPr>
        <w:t>USA</w:t>
      </w:r>
      <w:r>
        <w:t>.</w:t>
      </w:r>
      <w:r>
        <w:t xml:space="preserve"> </w:t>
      </w:r>
      <w:r>
        <w:t xml:space="preserve">He is now in the age of </w:t>
      </w:r>
      <w:r>
        <w:rPr>
          <w:noProof/>
        </w:rPr>
        <w:t>66</w:t>
      </w:r>
      <w:r>
        <w:rPr>
          <w:noProof/>
        </w:rPr>
        <w:t>.</w:t>
      </w:r>
    </w:p>
    <w:p w14:paraId="15CEC51A" w14:textId="77777777" w:rsidR="009C7E27" w:rsidRDefault="009C7E27" w:rsidP="00147FF0">
      <w:pPr>
        <w:sectPr w:rsidR="009C7E27" w:rsidSect="009C7E27">
          <w:pgSz w:w="12240" w:h="15840"/>
          <w:pgMar w:top="1440" w:right="1440" w:bottom="1440" w:left="1440" w:header="720" w:footer="720" w:gutter="0"/>
          <w:pgNumType w:start="1"/>
          <w:cols w:space="720"/>
          <w:docGrid w:linePitch="360"/>
        </w:sectPr>
      </w:pPr>
    </w:p>
    <w:tbl>
      <w:tblPr>
        <w:tblStyle w:val="TableGrid"/>
        <w:tblpPr w:leftFromText="180" w:rightFromText="180" w:vertAnchor="text" w:horzAnchor="page" w:tblpX="8266" w:tblpY="-119"/>
        <w:tblW w:w="0" w:type="auto"/>
        <w:tblLook w:val="04A0" w:firstRow="1" w:lastRow="0" w:firstColumn="1" w:lastColumn="0" w:noHBand="0" w:noVBand="1"/>
      </w:tblPr>
      <w:tblGrid>
        <w:gridCol w:w="2790"/>
      </w:tblGrid>
      <w:tr w:rsidR="009C7E27" w14:paraId="2860369B" w14:textId="77777777" w:rsidTr="00147FF0">
        <w:trPr>
          <w:trHeight w:val="2308"/>
        </w:trPr>
        <w:tc>
          <w:tcPr>
            <w:tcW w:w="2576" w:type="dxa"/>
          </w:tcPr>
          <w:p w14:paraId="386C28A6" w14:textId="5656FEF0" w:rsidR="009C7E27" w:rsidRDefault="009C7E27" w:rsidP="00147FF0">
            <w:r>
              <w:lastRenderedPageBreak/>
              <w:fldChar w:fldCharType="begin"/>
            </w:r>
            <w:r>
              <w:instrText xml:space="preserve"> INCLUDEPICTURE  "</w:instrText>
            </w:r>
            <w:r>
              <w:rPr>
                <w:noProof/>
              </w:rPr>
              <w:instrText>F:\\softeko\\Elon_Musk.jpg</w:instrText>
            </w:r>
            <w:r>
              <w:instrText xml:space="preserve">"  \* MERGEFORMAT </w:instrText>
            </w:r>
            <w:r>
              <w:fldChar w:fldCharType="separate"/>
            </w:r>
            <w:r>
              <w:pict w14:anchorId="7E74EA6C">
                <v:shape id="_x0000_i1031" type="#_x0000_t75" style="width:129pt;height:129pt">
                  <v:imagedata r:id="rId7" r:href="rId8"/>
                </v:shape>
              </w:pict>
            </w:r>
            <w:r>
              <w:fldChar w:fldCharType="end"/>
            </w:r>
          </w:p>
        </w:tc>
      </w:tr>
    </w:tbl>
    <w:p w14:paraId="0E1BAB08" w14:textId="77777777" w:rsidR="009C7E27" w:rsidRDefault="009C7E27" w:rsidP="00147FF0">
      <w:r>
        <w:t>Name:</w:t>
      </w:r>
      <w:r>
        <w:t xml:space="preserve"> </w:t>
      </w:r>
      <w:r>
        <w:rPr>
          <w:noProof/>
        </w:rPr>
        <w:t>Elon  Musk</w:t>
      </w:r>
    </w:p>
    <w:p w14:paraId="567D19C3" w14:textId="77777777" w:rsidR="009C7E27" w:rsidRDefault="009C7E27" w:rsidP="00147FF0">
      <w:r>
        <w:t xml:space="preserve">Age: </w:t>
      </w:r>
      <w:r>
        <w:rPr>
          <w:noProof/>
        </w:rPr>
        <w:t>50</w:t>
      </w:r>
    </w:p>
    <w:p w14:paraId="18522F19" w14:textId="77777777" w:rsidR="009C7E27" w:rsidRDefault="009C7E27" w:rsidP="00147FF0">
      <w:r>
        <w:t>Home</w:t>
      </w:r>
      <w:r>
        <w:t>t</w:t>
      </w:r>
      <w:r>
        <w:t>own:</w:t>
      </w:r>
      <w:r>
        <w:t xml:space="preserve"> </w:t>
      </w:r>
      <w:r>
        <w:rPr>
          <w:noProof/>
        </w:rPr>
        <w:t>Pretoria</w:t>
      </w:r>
    </w:p>
    <w:p w14:paraId="23E5A315" w14:textId="77777777" w:rsidR="009C7E27" w:rsidRDefault="009C7E27" w:rsidP="00147FF0">
      <w:r>
        <w:t>Country:</w:t>
      </w:r>
      <w:r>
        <w:rPr>
          <w:noProof/>
        </w:rPr>
        <w:t xml:space="preserve"> South Africa</w:t>
      </w:r>
    </w:p>
    <w:p w14:paraId="3BAE1DAB" w14:textId="77777777" w:rsidR="009C7E27" w:rsidRDefault="009C7E27" w:rsidP="00147FF0"/>
    <w:p w14:paraId="21B4F613" w14:textId="77777777" w:rsidR="009C7E27" w:rsidRDefault="009C7E27" w:rsidP="00147FF0">
      <w:r>
        <w:rPr>
          <w:noProof/>
        </w:rPr>
        <w:t xml:space="preserve">Elon  Musk </w:t>
      </w:r>
      <w:r>
        <w:t xml:space="preserve">is the </w:t>
      </w:r>
      <w:r>
        <w:t xml:space="preserve">founder </w:t>
      </w:r>
      <w:r>
        <w:t xml:space="preserve">of the </w:t>
      </w:r>
      <w:r>
        <w:rPr>
          <w:noProof/>
        </w:rPr>
        <w:t>Microsft</w:t>
      </w:r>
      <w:r>
        <w:t xml:space="preserve">, is known </w:t>
      </w:r>
      <w:r>
        <w:t>worldwide. He</w:t>
      </w:r>
      <w:r>
        <w:t xml:space="preserve"> is </w:t>
      </w:r>
      <w:r>
        <w:t>originally</w:t>
      </w:r>
      <w:r>
        <w:t xml:space="preserve"> from the </w:t>
      </w:r>
      <w:r>
        <w:rPr>
          <w:noProof/>
        </w:rPr>
        <w:t xml:space="preserve">city </w:t>
      </w:r>
      <w:r>
        <w:t xml:space="preserve">of </w:t>
      </w:r>
      <w:r>
        <w:rPr>
          <w:noProof/>
        </w:rPr>
        <w:t xml:space="preserve">Pretoria </w:t>
      </w:r>
      <w:r>
        <w:t>f</w:t>
      </w:r>
      <w:r>
        <w:t xml:space="preserve">rom </w:t>
      </w:r>
      <w:r>
        <w:rPr>
          <w:noProof/>
        </w:rPr>
        <w:t>South Africa</w:t>
      </w:r>
      <w:r>
        <w:t>.</w:t>
      </w:r>
      <w:r>
        <w:t xml:space="preserve"> </w:t>
      </w:r>
      <w:r>
        <w:t xml:space="preserve">He is now in the age of </w:t>
      </w:r>
      <w:r>
        <w:rPr>
          <w:noProof/>
        </w:rPr>
        <w:t>50</w:t>
      </w:r>
      <w:r>
        <w:rPr>
          <w:noProof/>
        </w:rPr>
        <w:t>.</w:t>
      </w:r>
    </w:p>
    <w:p w14:paraId="3650FF49" w14:textId="77777777" w:rsidR="009C7E27" w:rsidRDefault="009C7E27" w:rsidP="00147FF0">
      <w:pPr>
        <w:sectPr w:rsidR="009C7E27" w:rsidSect="009C7E27">
          <w:pgSz w:w="12240" w:h="15840"/>
          <w:pgMar w:top="1440" w:right="1440" w:bottom="1440" w:left="1440" w:header="720" w:footer="720" w:gutter="0"/>
          <w:pgNumType w:start="1"/>
          <w:cols w:space="720"/>
          <w:docGrid w:linePitch="360"/>
        </w:sectPr>
      </w:pPr>
    </w:p>
    <w:tbl>
      <w:tblPr>
        <w:tblStyle w:val="TableGrid"/>
        <w:tblpPr w:leftFromText="180" w:rightFromText="180" w:vertAnchor="text" w:horzAnchor="page" w:tblpX="8266" w:tblpY="-119"/>
        <w:tblW w:w="0" w:type="auto"/>
        <w:tblLook w:val="04A0" w:firstRow="1" w:lastRow="0" w:firstColumn="1" w:lastColumn="0" w:noHBand="0" w:noVBand="1"/>
      </w:tblPr>
      <w:tblGrid>
        <w:gridCol w:w="2797"/>
      </w:tblGrid>
      <w:tr w:rsidR="009C7E27" w14:paraId="2A829788" w14:textId="77777777" w:rsidTr="00147FF0">
        <w:trPr>
          <w:trHeight w:val="2308"/>
        </w:trPr>
        <w:tc>
          <w:tcPr>
            <w:tcW w:w="2576" w:type="dxa"/>
          </w:tcPr>
          <w:p w14:paraId="5C5E58D4" w14:textId="0F242C73" w:rsidR="009C7E27" w:rsidRDefault="009C7E27" w:rsidP="00147FF0">
            <w:r>
              <w:lastRenderedPageBreak/>
              <w:fldChar w:fldCharType="begin"/>
            </w:r>
            <w:r>
              <w:instrText xml:space="preserve"> INCLUDEPICTURE  "</w:instrText>
            </w:r>
            <w:r>
              <w:rPr>
                <w:noProof/>
              </w:rPr>
              <w:instrText>F:\\softeko\\Larry Page.jpg</w:instrText>
            </w:r>
            <w:r>
              <w:instrText xml:space="preserve">"  \* MERGEFORMAT </w:instrText>
            </w:r>
            <w:r>
              <w:fldChar w:fldCharType="separate"/>
            </w:r>
            <w:r>
              <w:pict w14:anchorId="44748D3E">
                <v:shape id="_x0000_i1033" type="#_x0000_t75" style="width:129pt;height:129pt">
                  <v:imagedata r:id="rId9" r:href="rId10"/>
                </v:shape>
              </w:pict>
            </w:r>
            <w:r>
              <w:fldChar w:fldCharType="end"/>
            </w:r>
          </w:p>
        </w:tc>
      </w:tr>
    </w:tbl>
    <w:p w14:paraId="6EFC0010" w14:textId="77777777" w:rsidR="009C7E27" w:rsidRDefault="009C7E27" w:rsidP="00147FF0">
      <w:r>
        <w:t>Name:</w:t>
      </w:r>
      <w:r>
        <w:t xml:space="preserve"> </w:t>
      </w:r>
      <w:r>
        <w:rPr>
          <w:noProof/>
        </w:rPr>
        <w:t>Larry Page</w:t>
      </w:r>
    </w:p>
    <w:p w14:paraId="549B66D7" w14:textId="77777777" w:rsidR="009C7E27" w:rsidRDefault="009C7E27" w:rsidP="00147FF0">
      <w:r>
        <w:t xml:space="preserve">Age: </w:t>
      </w:r>
      <w:r>
        <w:rPr>
          <w:noProof/>
        </w:rPr>
        <w:t>49</w:t>
      </w:r>
    </w:p>
    <w:p w14:paraId="68C517DA" w14:textId="77777777" w:rsidR="009C7E27" w:rsidRDefault="009C7E27" w:rsidP="00147FF0">
      <w:r>
        <w:t>Home</w:t>
      </w:r>
      <w:r>
        <w:t>t</w:t>
      </w:r>
      <w:r>
        <w:t>own:</w:t>
      </w:r>
      <w:r>
        <w:t xml:space="preserve"> </w:t>
      </w:r>
      <w:r>
        <w:rPr>
          <w:noProof/>
        </w:rPr>
        <w:t>Michigan</w:t>
      </w:r>
    </w:p>
    <w:p w14:paraId="6C30E68D" w14:textId="77777777" w:rsidR="009C7E27" w:rsidRDefault="009C7E27" w:rsidP="00147FF0">
      <w:r>
        <w:t>Country:</w:t>
      </w:r>
      <w:r>
        <w:rPr>
          <w:noProof/>
        </w:rPr>
        <w:t xml:space="preserve"> USA</w:t>
      </w:r>
    </w:p>
    <w:p w14:paraId="2B099FB1" w14:textId="77777777" w:rsidR="009C7E27" w:rsidRDefault="009C7E27" w:rsidP="00147FF0"/>
    <w:p w14:paraId="2B401581" w14:textId="77777777" w:rsidR="009C7E27" w:rsidRDefault="009C7E27" w:rsidP="00147FF0">
      <w:r>
        <w:rPr>
          <w:noProof/>
        </w:rPr>
        <w:t xml:space="preserve">Larry Page </w:t>
      </w:r>
      <w:r>
        <w:t xml:space="preserve">is the </w:t>
      </w:r>
      <w:r>
        <w:t xml:space="preserve">founder </w:t>
      </w:r>
      <w:r>
        <w:t xml:space="preserve">of the </w:t>
      </w:r>
      <w:r>
        <w:rPr>
          <w:noProof/>
        </w:rPr>
        <w:t>Microsft</w:t>
      </w:r>
      <w:r>
        <w:t xml:space="preserve">, is known </w:t>
      </w:r>
      <w:r>
        <w:t>worldwide. He</w:t>
      </w:r>
      <w:r>
        <w:t xml:space="preserve"> is </w:t>
      </w:r>
      <w:r>
        <w:t>originally</w:t>
      </w:r>
      <w:r>
        <w:t xml:space="preserve"> from the </w:t>
      </w:r>
      <w:r>
        <w:rPr>
          <w:noProof/>
        </w:rPr>
        <w:t xml:space="preserve">city </w:t>
      </w:r>
      <w:r>
        <w:t xml:space="preserve">of </w:t>
      </w:r>
      <w:r>
        <w:rPr>
          <w:noProof/>
        </w:rPr>
        <w:t xml:space="preserve">Michigan </w:t>
      </w:r>
      <w:r>
        <w:t>f</w:t>
      </w:r>
      <w:r>
        <w:t xml:space="preserve">rom </w:t>
      </w:r>
      <w:r>
        <w:rPr>
          <w:noProof/>
        </w:rPr>
        <w:t>USA</w:t>
      </w:r>
      <w:r>
        <w:t>.</w:t>
      </w:r>
      <w:r>
        <w:t xml:space="preserve"> </w:t>
      </w:r>
      <w:r>
        <w:t xml:space="preserve">He is now in the age of </w:t>
      </w:r>
      <w:r>
        <w:rPr>
          <w:noProof/>
        </w:rPr>
        <w:t>49</w:t>
      </w:r>
      <w:r>
        <w:rPr>
          <w:noProof/>
        </w:rPr>
        <w:t>.</w:t>
      </w:r>
    </w:p>
    <w:p w14:paraId="5485C549" w14:textId="77777777" w:rsidR="009C7E27" w:rsidRDefault="009C7E27" w:rsidP="00147FF0">
      <w:pPr>
        <w:sectPr w:rsidR="009C7E27" w:rsidSect="009C7E27">
          <w:pgSz w:w="12240" w:h="15840"/>
          <w:pgMar w:top="1440" w:right="1440" w:bottom="1440" w:left="1440" w:header="720" w:footer="720" w:gutter="0"/>
          <w:pgNumType w:start="1"/>
          <w:cols w:space="720"/>
          <w:docGrid w:linePitch="360"/>
        </w:sectPr>
      </w:pPr>
    </w:p>
    <w:p w14:paraId="2AEE700A" w14:textId="77777777" w:rsidR="009C7E27" w:rsidRPr="00147FF0" w:rsidRDefault="009C7E27" w:rsidP="00147FF0"/>
    <w:sectPr w:rsidR="009C7E27" w:rsidRPr="00147FF0" w:rsidSect="009C7E27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A2NTI1NTM3N7UAUko6SsGpxcWZ+XkgBYa1AJN8tRgsAAAA"/>
  </w:docVars>
  <w:rsids>
    <w:rsidRoot w:val="00925960"/>
    <w:rsid w:val="00114037"/>
    <w:rsid w:val="00137290"/>
    <w:rsid w:val="00147FF0"/>
    <w:rsid w:val="002777FD"/>
    <w:rsid w:val="00281A51"/>
    <w:rsid w:val="003D43F2"/>
    <w:rsid w:val="00464BD1"/>
    <w:rsid w:val="00786705"/>
    <w:rsid w:val="00833B6A"/>
    <w:rsid w:val="00925960"/>
    <w:rsid w:val="009562D3"/>
    <w:rsid w:val="009A32CB"/>
    <w:rsid w:val="009C7E27"/>
    <w:rsid w:val="009D3B2C"/>
    <w:rsid w:val="009E7AD7"/>
    <w:rsid w:val="00AF3E3D"/>
    <w:rsid w:val="00CD764D"/>
    <w:rsid w:val="00E71DD2"/>
    <w:rsid w:val="00F23468"/>
    <w:rsid w:val="00F35B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9E63B5B"/>
  <w15:chartTrackingRefBased/>
  <w15:docId w15:val="{874D00C0-0289-4C1A-A521-E2929AD928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47FF0"/>
    <w:pPr>
      <w:spacing w:line="25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92596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35970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file:///F:\softeko\Elon_Musk.jpg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2.jpe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image" Target="file:///F:\softeko\Bill%20Gates.jpg" TargetMode="External"/><Relationship Id="rId11" Type="http://schemas.openxmlformats.org/officeDocument/2006/relationships/fontTable" Target="fontTable.xml"/><Relationship Id="rId5" Type="http://schemas.openxmlformats.org/officeDocument/2006/relationships/image" Target="media/image1.jpeg"/><Relationship Id="rId10" Type="http://schemas.openxmlformats.org/officeDocument/2006/relationships/image" Target="file:///F:\softeko\Larry%20Page.jpg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4EB5193-6D07-4B4B-BC19-ECBCEBC8947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124</Words>
  <Characters>708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ubayed Razib</dc:creator>
  <cp:keywords/>
  <dc:description/>
  <cp:lastModifiedBy>Rubayed Razib</cp:lastModifiedBy>
  <cp:revision>1</cp:revision>
  <dcterms:created xsi:type="dcterms:W3CDTF">2022-06-23T05:48:00Z</dcterms:created>
  <dcterms:modified xsi:type="dcterms:W3CDTF">2022-06-23T05:50:00Z</dcterms:modified>
</cp:coreProperties>
</file>